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AE1B39" w14:textId="7127DCE1" w:rsidR="00453C75" w:rsidRDefault="00E32CA6">
      <w:r>
        <w:t>Aman Patel</w:t>
      </w:r>
    </w:p>
    <w:p w14:paraId="68FD83EC" w14:textId="6947B573" w:rsidR="00E32CA6" w:rsidRDefault="00E32CA6">
      <w:r>
        <w:t>March 15, 2020</w:t>
      </w:r>
    </w:p>
    <w:p w14:paraId="7F08EFA4" w14:textId="23F1C978" w:rsidR="00E32CA6" w:rsidRDefault="00E32CA6">
      <w:r>
        <w:t>CSCI-B 456</w:t>
      </w:r>
    </w:p>
    <w:p w14:paraId="0DCAC30F" w14:textId="1EB69433" w:rsidR="00E32CA6" w:rsidRDefault="00E32CA6" w:rsidP="00E32CA6">
      <w:pPr>
        <w:jc w:val="center"/>
      </w:pPr>
      <w:r>
        <w:t>Project 1 Observations and Problems</w:t>
      </w:r>
    </w:p>
    <w:p w14:paraId="7B9EB0F2" w14:textId="731EB0F8" w:rsidR="00E32CA6" w:rsidRDefault="0058263D" w:rsidP="00E32CA6">
      <w:r>
        <w:tab/>
        <w:t>With the given values for the initial position of the boat and the speed and size of the wooden block, the boat need</w:t>
      </w:r>
      <w:r w:rsidR="00A52A13">
        <w:t>ed</w:t>
      </w:r>
      <w:r>
        <w:t xml:space="preserve"> to move at most 6 times to avoid the wooden block. In fact, with the given dimensions of the scene, </w:t>
      </w:r>
      <w:r w:rsidR="004D32F5">
        <w:t xml:space="preserve">the boat </w:t>
      </w:r>
      <w:r w:rsidR="00A52A13">
        <w:t>would’ve</w:t>
      </w:r>
      <w:r w:rsidR="004D32F5">
        <w:t xml:space="preserve"> </w:t>
      </w:r>
      <w:r w:rsidR="00A52A13">
        <w:t xml:space="preserve">been </w:t>
      </w:r>
      <w:r w:rsidR="004D32F5">
        <w:t xml:space="preserve">able to avoid a wooden block of any height, given there </w:t>
      </w:r>
      <w:r w:rsidR="00A52A13">
        <w:t>wa</w:t>
      </w:r>
      <w:r w:rsidR="004D32F5">
        <w:t xml:space="preserve">s enough space for the boat. This is because the wooden block </w:t>
      </w:r>
      <w:r w:rsidR="00A52A13">
        <w:t>took</w:t>
      </w:r>
      <w:r w:rsidR="004D32F5">
        <w:t xml:space="preserve"> 40</w:t>
      </w:r>
      <w:r w:rsidR="00FA3AD5">
        <w:t xml:space="preserve"> </w:t>
      </w:r>
      <w:r w:rsidR="004D32F5">
        <w:t xml:space="preserve">cycles to reach the boat while the boat </w:t>
      </w:r>
      <w:r w:rsidR="00A52A13">
        <w:t>took</w:t>
      </w:r>
      <w:r w:rsidR="004D32F5">
        <w:t xml:space="preserve"> </w:t>
      </w:r>
      <w:r w:rsidR="00002F14">
        <w:t>at most 23 cycles to reach the top or the bottom</w:t>
      </w:r>
      <w:r w:rsidR="00FA3AD5">
        <w:t xml:space="preserve"> (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235</m:t>
            </m:r>
          </m:num>
          <m:den>
            <m:r>
              <w:rPr>
                <w:rFonts w:ascii="Cambria Math" w:hAnsi="Cambria Math"/>
              </w:rPr>
              <m:t>30</m:t>
            </m:r>
          </m:den>
        </m:f>
        <m:r>
          <w:rPr>
            <w:rFonts w:ascii="Cambria Math" w:hAnsi="Cambria Math"/>
          </w:rPr>
          <m:t>&gt;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30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</m:oMath>
      <w:r w:rsidR="00FA3AD5">
        <w:t>).</w:t>
      </w:r>
      <w:bookmarkStart w:id="0" w:name="_GoBack"/>
      <w:bookmarkEnd w:id="0"/>
    </w:p>
    <w:p w14:paraId="2D2BD7AC" w14:textId="6BD73457" w:rsidR="0077226C" w:rsidRDefault="0077226C" w:rsidP="00E32CA6">
      <w:r>
        <w:tab/>
        <w:t xml:space="preserve">Nearest-neighbor interpolation was used when resizing images, as it provided the greatest amount of detail without producing a black border. The boat images were scaled down by a factor of 20.5, and each image maintained a significant amount of detail, as seen in the included example images. The Roberts edge filter was used to detect the wooden block because it </w:t>
      </w:r>
      <w:r w:rsidR="00A52A13">
        <w:t xml:space="preserve">produced the sharpest edges and did not include any unwanted pixels or exclude any necessary pixels. </w:t>
      </w:r>
    </w:p>
    <w:p w14:paraId="3965E840" w14:textId="258461CF" w:rsidR="00E32CA6" w:rsidRPr="00FA3AD5" w:rsidRDefault="00A117C5" w:rsidP="00E32CA6">
      <w:r>
        <w:tab/>
        <w:t xml:space="preserve">At 10-20% CPU usage, the average time </w:t>
      </w:r>
      <w:r w:rsidR="003466CA">
        <w:t xml:space="preserve">elapsed </w:t>
      </w:r>
      <w:r>
        <w:t xml:space="preserve">per iteration was approximately 0.04 seconds. </w:t>
      </w:r>
      <w:r w:rsidR="0077226C">
        <w:t>Most of</w:t>
      </w:r>
      <w:r w:rsidR="003466CA">
        <w:t xml:space="preserve"> this time was from edge detection and from finding connected components. </w:t>
      </w:r>
    </w:p>
    <w:p w14:paraId="1E308DE5" w14:textId="0154A6E4" w:rsidR="003466CA" w:rsidRPr="0077226C" w:rsidRDefault="003466CA" w:rsidP="00E32CA6">
      <w:r>
        <w:rPr>
          <w:b/>
          <w:bCs/>
        </w:rPr>
        <w:tab/>
      </w:r>
      <w:r>
        <w:t xml:space="preserve">The primary issue I had during this project was </w:t>
      </w:r>
      <w:r w:rsidR="0077226C">
        <w:t xml:space="preserve">maintaining the white background of the boat image after rotation. MATLAB’s </w:t>
      </w:r>
      <w:proofErr w:type="spellStart"/>
      <w:r w:rsidR="0077226C">
        <w:rPr>
          <w:i/>
          <w:iCs/>
        </w:rPr>
        <w:t>imrotate</w:t>
      </w:r>
      <w:proofErr w:type="spellEnd"/>
      <w:r w:rsidR="0077226C">
        <w:t xml:space="preserve"> doesn’t have a field for background color, so a different solution was required. Using a </w:t>
      </w:r>
      <w:proofErr w:type="spellStart"/>
      <w:r w:rsidR="0077226C">
        <w:t>StackOverflow</w:t>
      </w:r>
      <w:proofErr w:type="spellEnd"/>
      <w:r w:rsidR="0077226C">
        <w:t xml:space="preserve"> post for reference, I was able to successfully add a white background to the boat after rotation. The link to the post can be found in the comments of the source code.</w:t>
      </w:r>
    </w:p>
    <w:sectPr w:rsidR="003466CA" w:rsidRPr="007722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3sDAxsDA2srAEcpV0lIJTi4sz8/NACgxrAaCyi0csAAAA"/>
  </w:docVars>
  <w:rsids>
    <w:rsidRoot w:val="00E32CA6"/>
    <w:rsid w:val="00002F14"/>
    <w:rsid w:val="001625BB"/>
    <w:rsid w:val="003466CA"/>
    <w:rsid w:val="00453C75"/>
    <w:rsid w:val="004D32F5"/>
    <w:rsid w:val="0058263D"/>
    <w:rsid w:val="0077226C"/>
    <w:rsid w:val="00A117C5"/>
    <w:rsid w:val="00A52A13"/>
    <w:rsid w:val="00CE6C3C"/>
    <w:rsid w:val="00E32CA6"/>
    <w:rsid w:val="00FA3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BD23E2"/>
  <w15:chartTrackingRefBased/>
  <w15:docId w15:val="{E9EF5000-57A1-4F97-94D2-CEE9D982B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A3AD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1</Pages>
  <Words>239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 Patel</dc:creator>
  <cp:keywords/>
  <dc:description/>
  <cp:lastModifiedBy>Aman Patel</cp:lastModifiedBy>
  <cp:revision>3</cp:revision>
  <dcterms:created xsi:type="dcterms:W3CDTF">2020-03-15T22:40:00Z</dcterms:created>
  <dcterms:modified xsi:type="dcterms:W3CDTF">2020-03-16T01:53:00Z</dcterms:modified>
</cp:coreProperties>
</file>